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A5864" w14:textId="2004B70B" w:rsidR="006813C3" w:rsidRPr="00BC297D" w:rsidRDefault="006813C3" w:rsidP="006813C3">
      <w:pPr>
        <w:jc w:val="center"/>
        <w:rPr>
          <w:rFonts w:eastAsia="Times New Roman" w:cstheme="minorHAnsi"/>
          <w:b/>
          <w:bCs/>
          <w:color w:val="263238"/>
        </w:rPr>
      </w:pPr>
      <w:r w:rsidRPr="00BC297D">
        <w:rPr>
          <w:rFonts w:eastAsia="Times New Roman" w:cstheme="minorHAnsi"/>
          <w:b/>
          <w:bCs/>
          <w:color w:val="263238"/>
        </w:rPr>
        <w:t>Application Form for</w:t>
      </w:r>
    </w:p>
    <w:p w14:paraId="227D79BA" w14:textId="24F447B8" w:rsidR="00FC58A9" w:rsidRPr="00BC297D" w:rsidRDefault="006813C3" w:rsidP="00A955F5">
      <w:pPr>
        <w:jc w:val="center"/>
        <w:rPr>
          <w:rFonts w:cstheme="minorHAnsi"/>
          <w:b/>
          <w:bCs/>
          <w:sz w:val="36"/>
          <w:szCs w:val="36"/>
        </w:rPr>
      </w:pPr>
      <w:r w:rsidRPr="00BC297D">
        <w:rPr>
          <w:rFonts w:eastAsia="Times New Roman" w:cstheme="minorHAnsi"/>
          <w:b/>
          <w:bCs/>
          <w:color w:val="263238"/>
        </w:rPr>
        <w:t>Japan SDGs Innovation Challenge for UNDP Accelerator Labs</w:t>
      </w:r>
    </w:p>
    <w:p w14:paraId="27F7DED8" w14:textId="77777777" w:rsidR="00FC58A9" w:rsidRPr="00BC297D" w:rsidRDefault="00FC58A9" w:rsidP="00FC58A9">
      <w:pPr>
        <w:jc w:val="right"/>
        <w:rPr>
          <w:rFonts w:eastAsia="Times New Roman" w:cstheme="minorHAnsi"/>
          <w:color w:val="000000"/>
          <w:sz w:val="22"/>
          <w:szCs w:val="22"/>
        </w:rPr>
      </w:pPr>
    </w:p>
    <w:p w14:paraId="5C7EA042" w14:textId="2B944867" w:rsidR="00FC58A9" w:rsidRPr="00BC297D" w:rsidRDefault="00070BD9" w:rsidP="00FC58A9">
      <w:pPr>
        <w:jc w:val="both"/>
        <w:rPr>
          <w:rFonts w:eastAsia="Times New Roman"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This form is to accept </w:t>
      </w:r>
      <w:r w:rsidR="00AD572E" w:rsidRPr="00BC297D">
        <w:rPr>
          <w:rFonts w:eastAsia="Times New Roman" w:cstheme="minorHAnsi"/>
          <w:color w:val="000000"/>
          <w:sz w:val="22"/>
          <w:szCs w:val="22"/>
        </w:rPr>
        <w:t xml:space="preserve">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application from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Japanese companies to be part of the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Japan SDGs Innovation Challenge for UNDP Accelerator Labs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>that aims to contribute to the achievement of the SDGs through the solici</w:t>
      </w:r>
      <w:r w:rsidR="00F3553A" w:rsidRPr="00BC297D">
        <w:rPr>
          <w:rFonts w:eastAsia="Times New Roman" w:cstheme="minorHAnsi"/>
          <w:color w:val="000000"/>
          <w:sz w:val="22"/>
          <w:szCs w:val="22"/>
        </w:rPr>
        <w:t>t</w:t>
      </w:r>
      <w:r w:rsidR="003C781E" w:rsidRPr="00BC297D">
        <w:rPr>
          <w:rFonts w:eastAsia="Times New Roman" w:cstheme="minorHAnsi"/>
          <w:color w:val="000000"/>
          <w:sz w:val="22"/>
          <w:szCs w:val="22"/>
        </w:rPr>
        <w:t>ation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 of ideas and coming up with solutions that align with the questions and portfolio that respective A-Labs are working on.</w:t>
      </w:r>
    </w:p>
    <w:p w14:paraId="0586A2D3" w14:textId="77777777" w:rsidR="00E66973" w:rsidRPr="00BC297D" w:rsidRDefault="00E66973" w:rsidP="00FC58A9">
      <w:pPr>
        <w:jc w:val="both"/>
        <w:rPr>
          <w:rFonts w:cstheme="minorHAnsi"/>
          <w:color w:val="000000"/>
          <w:sz w:val="22"/>
          <w:szCs w:val="22"/>
        </w:rPr>
      </w:pPr>
    </w:p>
    <w:p w14:paraId="154507D7" w14:textId="602AB6AE" w:rsidR="00971013" w:rsidRPr="00BC297D" w:rsidRDefault="006813C3" w:rsidP="00A37294">
      <w:pPr>
        <w:wordWrap w:val="0"/>
        <w:jc w:val="both"/>
        <w:rPr>
          <w:rFonts w:cstheme="minorHAnsi"/>
          <w:color w:val="000000"/>
          <w:sz w:val="22"/>
          <w:szCs w:val="22"/>
        </w:rPr>
      </w:pPr>
      <w:r w:rsidRPr="00BC297D">
        <w:rPr>
          <w:rFonts w:eastAsia="Times New Roman" w:cstheme="minorHAnsi"/>
          <w:color w:val="000000"/>
          <w:sz w:val="22"/>
          <w:szCs w:val="22"/>
        </w:rPr>
        <w:t xml:space="preserve">Please fill out the </w:t>
      </w:r>
      <w:r w:rsidR="00FC58A9" w:rsidRPr="00BC297D">
        <w:rPr>
          <w:rFonts w:eastAsia="Times New Roman" w:cstheme="minorHAnsi"/>
          <w:color w:val="000000"/>
          <w:sz w:val="22"/>
          <w:szCs w:val="22"/>
        </w:rPr>
        <w:t xml:space="preserve">form </w:t>
      </w:r>
      <w:r w:rsidRPr="00BC297D">
        <w:rPr>
          <w:rFonts w:eastAsia="Times New Roman" w:cstheme="minorHAnsi"/>
          <w:color w:val="000000"/>
          <w:sz w:val="22"/>
          <w:szCs w:val="22"/>
        </w:rPr>
        <w:t xml:space="preserve">below </w:t>
      </w:r>
      <w:r w:rsidR="00E66973" w:rsidRPr="00BC297D">
        <w:rPr>
          <w:rFonts w:eastAsia="Times New Roman" w:cstheme="minorHAnsi"/>
          <w:color w:val="000000"/>
          <w:sz w:val="22"/>
          <w:szCs w:val="22"/>
        </w:rPr>
        <w:t xml:space="preserve">and attached annex </w:t>
      </w:r>
      <w:r w:rsidRPr="00BC297D">
        <w:rPr>
          <w:rFonts w:eastAsia="Times New Roman" w:cstheme="minorHAnsi"/>
          <w:color w:val="000000"/>
          <w:sz w:val="22"/>
          <w:szCs w:val="22"/>
        </w:rPr>
        <w:t>as specific as possible.</w:t>
      </w:r>
    </w:p>
    <w:tbl>
      <w:tblPr>
        <w:tblW w:w="9326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6"/>
      </w:tblGrid>
      <w:tr w:rsidR="00C3063F" w:rsidRPr="00BC297D" w14:paraId="0CD62622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0DB4F" w14:textId="77777777" w:rsidR="00EC547A" w:rsidRDefault="00C3063F" w:rsidP="00EC547A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COUNTRY YOU ARE APPLYING TO COLLABORATE: </w:t>
            </w:r>
            <w:r w:rsidR="00EC547A" w:rsidRPr="000B1810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[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                          </w:t>
            </w:r>
            <w:r w:rsidR="00EC547A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         </w:t>
            </w:r>
            <w:r w:rsidR="00EC547A">
              <w:rPr>
                <w:rFonts w:ascii="ＭＳ 明朝" w:eastAsia="ＭＳ 明朝" w:hAnsi="ＭＳ 明朝" w:cs="ＭＳ 明朝" w:hint="eastAsia"/>
                <w:b/>
                <w:bCs/>
                <w:color w:val="000000"/>
                <w:sz w:val="22"/>
                <w:szCs w:val="22"/>
              </w:rPr>
              <w:t xml:space="preserve">　　　</w:t>
            </w:r>
            <w:r w:rsidR="00EC547A" w:rsidRPr="00466779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]</w:t>
            </w:r>
          </w:p>
          <w:p w14:paraId="188A34C0" w14:textId="77777777" w:rsidR="00EC547A" w:rsidRDefault="00EC547A" w:rsidP="00EC547A">
            <w:pP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*Please pick one from Malaysia, Burkina Faso or South Africa for Food Supply Chain, and Indonesia, Mauritania or Mozambique for Disaster Risk Reduction.</w:t>
            </w:r>
          </w:p>
          <w:p w14:paraId="5281049D" w14:textId="25795D44" w:rsidR="00C3063F" w:rsidRPr="00BC297D" w:rsidRDefault="00EC547A" w:rsidP="005A0C1C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*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>I</w:t>
            </w:r>
            <w:r>
              <w:rPr>
                <w:rFonts w:cstheme="minorHAnsi" w:hint="eastAsia"/>
                <w:b/>
                <w:bCs/>
                <w:color w:val="000000"/>
                <w:sz w:val="22"/>
                <w:szCs w:val="22"/>
              </w:rPr>
              <w:t>f</w:t>
            </w:r>
            <w:r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you wish to apply for multiple countries, please submit separate applications.</w:t>
            </w:r>
          </w:p>
        </w:tc>
      </w:tr>
      <w:tr w:rsidR="009D47B2" w:rsidRPr="00BC297D" w14:paraId="492787E2" w14:textId="77777777" w:rsidTr="002C05D5">
        <w:trPr>
          <w:trHeight w:val="285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385F9" w14:textId="7F41DECD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TE</w:t>
            </w:r>
            <w:r w:rsidR="0041785A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of SUBMISSION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DAY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MONTH</w:t>
            </w: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/202</w:t>
            </w:r>
            <w:r w:rsidR="00572964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9D47B2" w:rsidRPr="00BC297D" w14:paraId="45DE21F9" w14:textId="77777777" w:rsidTr="002C05D5">
        <w:trPr>
          <w:trHeight w:val="119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8ABA9" w14:textId="4239AE2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MPANY NAME:</w:t>
            </w:r>
          </w:p>
        </w:tc>
      </w:tr>
      <w:tr w:rsidR="009D47B2" w:rsidRPr="00BC297D" w14:paraId="4066E67D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4969A6" w14:textId="4071218F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ADDRESS:</w:t>
            </w:r>
          </w:p>
        </w:tc>
      </w:tr>
      <w:tr w:rsidR="009D47B2" w:rsidRPr="00BC297D" w14:paraId="12D69B14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86FA0" w14:textId="14421BD5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URL in ENGLISH</w:t>
            </w:r>
          </w:p>
          <w:p w14:paraId="1D6DA819" w14:textId="6521E9A6" w:rsidR="009D47B2" w:rsidRPr="00BC297D" w:rsidRDefault="009D47B2" w:rsidP="009D47B2">
            <w:pPr>
              <w:jc w:val="both"/>
              <w:rPr>
                <w:rFonts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*If an English website is not </w:t>
            </w:r>
            <w:proofErr w:type="gramStart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available</w:t>
            </w:r>
            <w:proofErr w:type="gramEnd"/>
            <w:r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please attach company profile in </w:t>
            </w:r>
            <w:r w:rsidR="00FE25E5" w:rsidRPr="00BC297D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English</w:t>
            </w:r>
          </w:p>
        </w:tc>
      </w:tr>
      <w:tr w:rsidR="009D47B2" w:rsidRPr="00BC297D" w14:paraId="613A3331" w14:textId="77777777" w:rsidTr="00C3063F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19AF" w14:textId="4F213B0C" w:rsidR="0041785A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CONTACT NAME</w:t>
            </w:r>
          </w:p>
          <w:p w14:paraId="39691314" w14:textId="39AB9475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DEPARTMENT:</w:t>
            </w:r>
          </w:p>
          <w:p w14:paraId="6ECB640D" w14:textId="48E31BDE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 xml:space="preserve">E-MAIL: </w:t>
            </w:r>
          </w:p>
          <w:p w14:paraId="45E79B36" w14:textId="4BB0EBB0" w:rsidR="009D47B2" w:rsidRPr="00BC297D" w:rsidRDefault="009D47B2" w:rsidP="009D47B2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b/>
                <w:bCs/>
                <w:color w:val="000000"/>
                <w:sz w:val="22"/>
                <w:szCs w:val="22"/>
              </w:rPr>
              <w:t>PHONE#:</w:t>
            </w:r>
          </w:p>
        </w:tc>
      </w:tr>
      <w:tr w:rsidR="009D47B2" w:rsidRPr="00BC297D" w14:paraId="1EF53A70" w14:textId="77777777" w:rsidTr="009D47B2">
        <w:trPr>
          <w:trHeight w:val="467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1E39" w14:textId="480DC311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SECTOR:</w:t>
            </w:r>
          </w:p>
        </w:tc>
      </w:tr>
      <w:tr w:rsidR="009D47B2" w:rsidRPr="00BC297D" w14:paraId="74CDA66B" w14:textId="77777777" w:rsidTr="009D47B2">
        <w:trPr>
          <w:trHeight w:val="416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02FFC" w14:textId="4DCEE55F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YEAR of FOUNDATION:</w:t>
            </w:r>
          </w:p>
        </w:tc>
      </w:tr>
      <w:tr w:rsidR="009D47B2" w:rsidRPr="00BC297D" w14:paraId="5169D8C8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D9F8" w14:textId="719EC699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 xml:space="preserve">ANNUAL TURNOVER in US$: </w:t>
            </w:r>
          </w:p>
        </w:tc>
      </w:tr>
      <w:tr w:rsidR="009D47B2" w:rsidRPr="00BC297D" w14:paraId="73B41064" w14:textId="77777777" w:rsidTr="009D47B2">
        <w:trPr>
          <w:trHeight w:val="564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3CB1E" w14:textId="62D468C6" w:rsidR="009D47B2" w:rsidRPr="00BC297D" w:rsidRDefault="009D47B2" w:rsidP="009D47B2">
            <w:pPr>
              <w:rPr>
                <w:rFonts w:cstheme="minorHAnsi"/>
                <w:b/>
                <w:bCs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b/>
                <w:bCs/>
                <w:color w:val="263238"/>
                <w:sz w:val="22"/>
                <w:szCs w:val="22"/>
              </w:rPr>
              <w:t>NUMBER of EMPLOYEES:</w:t>
            </w:r>
          </w:p>
        </w:tc>
      </w:tr>
      <w:tr w:rsidR="009D47B2" w:rsidRPr="00BC297D" w14:paraId="0C74424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FD5C5" w14:textId="77777777" w:rsidR="009D47B2" w:rsidRPr="00BC297D" w:rsidRDefault="009D47B2" w:rsidP="009D47B2">
            <w:pPr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Company overview:</w:t>
            </w:r>
          </w:p>
          <w:p w14:paraId="49A17BB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92AF870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5D6F8E1A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1B63101C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911AE1F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402C1A2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4FF8406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174B0F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31314A2B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058CB115" w14:textId="77777777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A51E04D" w14:textId="1B05004A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29E8E509" w14:textId="77777777" w:rsidR="0041785A" w:rsidRPr="00BC297D" w:rsidRDefault="0041785A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  <w:p w14:paraId="63566946" w14:textId="2216A398" w:rsidR="009D47B2" w:rsidRPr="00BC297D" w:rsidRDefault="009D47B2" w:rsidP="009D47B2">
            <w:pPr>
              <w:rPr>
                <w:rFonts w:cstheme="minorHAnsi"/>
                <w:color w:val="263238"/>
                <w:sz w:val="22"/>
                <w:szCs w:val="22"/>
              </w:rPr>
            </w:pPr>
          </w:p>
        </w:tc>
      </w:tr>
      <w:tr w:rsidR="00E61D5B" w:rsidRPr="00BC297D" w14:paraId="4F98D570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8CCE2" w14:textId="272C8971" w:rsidR="00E61D5B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lastRenderedPageBreak/>
              <w:t>What motivates you to collaborate with the UNDP Accelerator Lab?</w:t>
            </w:r>
            <w:r w:rsidRPr="00BC297D" w:rsidDel="00E61D5B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9A56941" w14:textId="77777777" w:rsidTr="00C3063F">
        <w:trPr>
          <w:trHeight w:val="2483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9718" w14:textId="37355EE3" w:rsidR="009D47B2" w:rsidRPr="00BC297D" w:rsidRDefault="00915B9E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What is you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technical expertise, geographical experiences, or methodologies you can contribute to the project?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/ </w:t>
            </w:r>
            <w:r w:rsidR="00322270" w:rsidRPr="00BC297D">
              <w:rPr>
                <w:rFonts w:cstheme="minorHAnsi"/>
                <w:sz w:val="22"/>
                <w:szCs w:val="22"/>
              </w:rPr>
              <w:t>What is the sustainable development challenge that your solution approaches?</w:t>
            </w:r>
            <w:r w:rsidR="00322270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4EF181FC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E76CE" w14:textId="7F0A1983" w:rsidR="009D47B2" w:rsidRPr="00914ED6" w:rsidRDefault="009D47B2" w:rsidP="00914ED6">
            <w:pPr>
              <w:pStyle w:val="af0"/>
              <w:numPr>
                <w:ilvl w:val="0"/>
                <w:numId w:val="14"/>
              </w:numPr>
              <w:ind w:leftChars="0"/>
              <w:rPr>
                <w:rFonts w:eastAsia="Times New Roman"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How can your technical expertise, geographical experiences</w:t>
            </w:r>
            <w:r w:rsidR="0041785A" w:rsidRPr="00BC297D">
              <w:rPr>
                <w:rFonts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or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methodologies</w:t>
            </w:r>
            <w:r w:rsidR="0041785A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contribute to the 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?  </w:t>
            </w:r>
            <w:r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6F5D975D" w14:textId="77777777" w:rsidTr="00C3063F">
        <w:trPr>
          <w:trHeight w:val="1941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D8701" w14:textId="79F471DE" w:rsidR="009D47B2" w:rsidRPr="00BC297D" w:rsidRDefault="009D47B2" w:rsidP="00E61D5B">
            <w:pPr>
              <w:pStyle w:val="af0"/>
              <w:numPr>
                <w:ilvl w:val="0"/>
                <w:numId w:val="14"/>
              </w:numPr>
              <w:ind w:leftChars="0"/>
              <w:rPr>
                <w:rFonts w:cstheme="minorHAnsi"/>
                <w:color w:val="263238"/>
                <w:sz w:val="22"/>
                <w:szCs w:val="22"/>
              </w:rPr>
            </w:pP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Please describe</w:t>
            </w:r>
            <w:r w:rsidR="00915B9E" w:rsidRPr="00BC297D">
              <w:rPr>
                <w:rFonts w:cstheme="minorHAnsi"/>
                <w:color w:val="263238"/>
                <w:sz w:val="22"/>
                <w:szCs w:val="22"/>
              </w:rPr>
              <w:t xml:space="preserve"> a potential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business model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utilizing your technology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and 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expertise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. </w:t>
            </w:r>
            <w:r w:rsidR="00322270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/ 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What kind of experiments and/or challenges do you expect to face</w:t>
            </w:r>
            <w:r w:rsidR="00915B9E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during the project</w:t>
            </w:r>
            <w:r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>?</w:t>
            </w:r>
            <w:r w:rsidR="00E61D5B" w:rsidRPr="00BC297D">
              <w:rPr>
                <w:rFonts w:eastAsia="Times New Roman" w:cstheme="minorHAnsi"/>
                <w:color w:val="263238"/>
                <w:sz w:val="22"/>
                <w:szCs w:val="22"/>
              </w:rPr>
              <w:t xml:space="preserve"> </w:t>
            </w:r>
            <w:r w:rsidR="00E61D5B" w:rsidRPr="00BC297D">
              <w:rPr>
                <w:rFonts w:eastAsia="Times New Roman" w:cstheme="minorHAnsi"/>
                <w:color w:val="000000"/>
                <w:sz w:val="22"/>
                <w:szCs w:val="22"/>
              </w:rPr>
              <w:t>[Word limit 250]</w:t>
            </w:r>
          </w:p>
        </w:tc>
      </w:tr>
      <w:tr w:rsidR="009D47B2" w:rsidRPr="00BC297D" w14:paraId="0389744D" w14:textId="77777777" w:rsidTr="00C3063F">
        <w:trPr>
          <w:trHeight w:val="2582"/>
        </w:trPr>
        <w:tc>
          <w:tcPr>
            <w:tcW w:w="9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57B8A" w14:textId="4B3142F4" w:rsidR="009D47B2" w:rsidRPr="00BC297D" w:rsidRDefault="009D47B2" w:rsidP="00AF078C">
            <w:pPr>
              <w:rPr>
                <w:rFonts w:cstheme="minorHAnsi"/>
                <w:sz w:val="22"/>
                <w:szCs w:val="22"/>
              </w:rPr>
            </w:pPr>
            <w:r w:rsidRPr="00BC297D">
              <w:rPr>
                <w:rFonts w:cstheme="minorHAnsi"/>
                <w:color w:val="263238"/>
                <w:sz w:val="22"/>
                <w:szCs w:val="22"/>
              </w:rPr>
              <w:t xml:space="preserve">Any questions to UNDP A-Labs regarding the future collaboration? </w:t>
            </w:r>
          </w:p>
          <w:p w14:paraId="0010DDCF" w14:textId="1F6A3334" w:rsidR="009D47B2" w:rsidRPr="00BC297D" w:rsidRDefault="009D47B2" w:rsidP="00AF078C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14:paraId="1114B049" w14:textId="51992C81" w:rsidR="008066E3" w:rsidRPr="00BC297D" w:rsidRDefault="008066E3" w:rsidP="00AF078C">
      <w:pPr>
        <w:rPr>
          <w:rStyle w:val="a3"/>
          <w:rFonts w:cstheme="minorHAnsi"/>
          <w:b/>
          <w:bCs/>
          <w:i/>
          <w:iCs/>
        </w:rPr>
      </w:pPr>
      <w:r w:rsidRPr="00BC297D">
        <w:rPr>
          <w:rFonts w:cstheme="minorHAnsi"/>
          <w:b/>
          <w:bCs/>
          <w:i/>
          <w:iCs/>
        </w:rPr>
        <w:t xml:space="preserve">Please submit your </w:t>
      </w:r>
      <w:r w:rsidR="00AF078C" w:rsidRPr="00BC297D">
        <w:rPr>
          <w:rFonts w:cstheme="minorHAnsi"/>
          <w:b/>
          <w:bCs/>
          <w:i/>
          <w:iCs/>
        </w:rPr>
        <w:t>application form</w:t>
      </w:r>
      <w:r w:rsidRPr="00BC297D">
        <w:rPr>
          <w:rFonts w:cstheme="minorHAnsi"/>
          <w:b/>
          <w:bCs/>
          <w:i/>
          <w:iCs/>
        </w:rPr>
        <w:t xml:space="preserve"> by </w:t>
      </w:r>
      <w:r w:rsidR="00770DB0">
        <w:rPr>
          <w:rFonts w:cstheme="minorHAnsi" w:hint="eastAsia"/>
          <w:b/>
          <w:bCs/>
          <w:i/>
          <w:iCs/>
        </w:rPr>
        <w:t>September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="00770DB0">
        <w:rPr>
          <w:rFonts w:cstheme="minorHAnsi"/>
          <w:b/>
          <w:bCs/>
          <w:i/>
          <w:iCs/>
        </w:rPr>
        <w:t>30</w:t>
      </w:r>
      <w:r w:rsidR="005D2696" w:rsidRPr="00BC297D">
        <w:rPr>
          <w:rFonts w:cstheme="minorHAnsi"/>
          <w:b/>
          <w:bCs/>
          <w:i/>
          <w:iCs/>
        </w:rPr>
        <w:t>, 6</w:t>
      </w:r>
      <w:r w:rsidR="00A37294" w:rsidRPr="00BC297D">
        <w:rPr>
          <w:rFonts w:cstheme="minorHAnsi"/>
          <w:b/>
          <w:bCs/>
          <w:i/>
          <w:iCs/>
        </w:rPr>
        <w:t>:00</w:t>
      </w:r>
      <w:r w:rsidR="00AF078C" w:rsidRPr="00BC297D">
        <w:rPr>
          <w:rFonts w:cstheme="minorHAnsi"/>
          <w:b/>
          <w:bCs/>
          <w:i/>
          <w:iCs/>
        </w:rPr>
        <w:t xml:space="preserve"> </w:t>
      </w:r>
      <w:r w:rsidR="005D2696" w:rsidRPr="00BC297D">
        <w:rPr>
          <w:rFonts w:cstheme="minorHAnsi"/>
          <w:b/>
          <w:bCs/>
          <w:i/>
          <w:iCs/>
        </w:rPr>
        <w:t>pm Japan time</w:t>
      </w:r>
      <w:r w:rsidR="00AF078C" w:rsidRPr="00BC297D">
        <w:rPr>
          <w:rFonts w:cstheme="minorHAnsi"/>
          <w:b/>
          <w:bCs/>
          <w:i/>
          <w:iCs/>
        </w:rPr>
        <w:t>/</w:t>
      </w:r>
      <w:r w:rsidR="00DD180A" w:rsidRPr="00BC297D">
        <w:rPr>
          <w:rFonts w:cstheme="minorHAnsi"/>
          <w:b/>
          <w:bCs/>
          <w:i/>
          <w:iCs/>
        </w:rPr>
        <w:t>4</w:t>
      </w:r>
      <w:r w:rsidR="00AF078C" w:rsidRPr="00BC297D">
        <w:rPr>
          <w:rFonts w:cstheme="minorHAnsi"/>
          <w:b/>
          <w:bCs/>
          <w:i/>
          <w:iCs/>
        </w:rPr>
        <w:t xml:space="preserve">:00 am NY </w:t>
      </w:r>
      <w:proofErr w:type="gramStart"/>
      <w:r w:rsidR="00AF078C" w:rsidRPr="00BC297D">
        <w:rPr>
          <w:rFonts w:cstheme="minorHAnsi"/>
          <w:b/>
          <w:bCs/>
          <w:i/>
          <w:iCs/>
        </w:rPr>
        <w:t xml:space="preserve">time </w:t>
      </w:r>
      <w:r w:rsidR="005D2696" w:rsidRPr="00BC297D">
        <w:rPr>
          <w:rFonts w:cstheme="minorHAnsi"/>
          <w:b/>
          <w:bCs/>
          <w:i/>
          <w:iCs/>
        </w:rPr>
        <w:t xml:space="preserve"> </w:t>
      </w:r>
      <w:r w:rsidRPr="00BC297D">
        <w:rPr>
          <w:rFonts w:cstheme="minorHAnsi"/>
          <w:b/>
          <w:bCs/>
          <w:i/>
          <w:iCs/>
        </w:rPr>
        <w:t>to</w:t>
      </w:r>
      <w:proofErr w:type="gramEnd"/>
      <w:r w:rsidR="00AF078C" w:rsidRPr="00BC297D">
        <w:rPr>
          <w:rFonts w:cstheme="minorHAnsi"/>
          <w:b/>
          <w:bCs/>
          <w:i/>
          <w:iCs/>
        </w:rPr>
        <w:t>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8" w:history="1">
        <w:r w:rsidR="00572964" w:rsidRPr="00572964">
          <w:rPr>
            <w:rStyle w:val="a3"/>
            <w:rFonts w:cstheme="minorHAnsi"/>
            <w:b/>
            <w:bCs/>
            <w:i/>
            <w:iCs/>
          </w:rPr>
          <w:t>maria.fare</w:t>
        </w:r>
        <w:r w:rsidRPr="00BC297D">
          <w:rPr>
            <w:rStyle w:val="a3"/>
            <w:rFonts w:cstheme="minorHAnsi"/>
            <w:b/>
            <w:bCs/>
            <w:i/>
            <w:iCs/>
          </w:rPr>
          <w:t>@undp.org</w:t>
        </w:r>
      </w:hyperlink>
      <w:r w:rsidRPr="00BC297D">
        <w:rPr>
          <w:rFonts w:cstheme="minorHAnsi"/>
          <w:b/>
          <w:bCs/>
          <w:i/>
          <w:iCs/>
        </w:rPr>
        <w:t xml:space="preserve">, </w:t>
      </w:r>
      <w:r w:rsidR="00AF078C" w:rsidRPr="00BC297D">
        <w:rPr>
          <w:rFonts w:cstheme="minorHAnsi"/>
          <w:b/>
          <w:bCs/>
          <w:i/>
          <w:iCs/>
        </w:rPr>
        <w:t>cc:</w:t>
      </w:r>
      <w:r w:rsidRPr="00BC297D">
        <w:rPr>
          <w:rFonts w:cstheme="minorHAnsi"/>
          <w:b/>
          <w:bCs/>
          <w:i/>
          <w:iCs/>
        </w:rPr>
        <w:t xml:space="preserve"> </w:t>
      </w:r>
      <w:hyperlink r:id="rId9" w:history="1">
        <w:r w:rsidRPr="00BC297D">
          <w:rPr>
            <w:rStyle w:val="a3"/>
            <w:rFonts w:cstheme="minorHAnsi"/>
            <w:b/>
            <w:bCs/>
            <w:i/>
            <w:iCs/>
          </w:rPr>
          <w:t>ship@ji-network.org</w:t>
        </w:r>
      </w:hyperlink>
    </w:p>
    <w:p w14:paraId="60179A31" w14:textId="77777777" w:rsidR="002119EF" w:rsidRPr="00BC297D" w:rsidRDefault="002119EF" w:rsidP="00AF078C">
      <w:pPr>
        <w:rPr>
          <w:rFonts w:cstheme="minorHAnsi"/>
          <w:b/>
          <w:bCs/>
          <w:i/>
          <w:iCs/>
        </w:rPr>
      </w:pPr>
    </w:p>
    <w:p w14:paraId="46C57816" w14:textId="5322C43C" w:rsidR="005A0C1C" w:rsidRPr="00BC297D" w:rsidRDefault="002119EF" w:rsidP="002119EF">
      <w:pPr>
        <w:jc w:val="both"/>
        <w:rPr>
          <w:rFonts w:cstheme="minorHAnsi"/>
          <w:sz w:val="22"/>
          <w:szCs w:val="22"/>
        </w:rPr>
      </w:pPr>
      <w:r w:rsidRPr="00BC297D">
        <w:rPr>
          <w:rStyle w:val="a3"/>
          <w:rFonts w:cstheme="minorHAnsi"/>
          <w:b/>
          <w:bCs/>
          <w:i/>
          <w:iCs/>
          <w:color w:val="auto"/>
          <w:u w:val="none"/>
        </w:rPr>
        <w:t xml:space="preserve">Please indicate “Japan SDG Innovation Challenge [COUNTRY]” on the document title. </w:t>
      </w:r>
    </w:p>
    <w:sectPr w:rsidR="005A0C1C" w:rsidRPr="00BC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72721" w14:textId="77777777" w:rsidR="0019281F" w:rsidRDefault="0019281F" w:rsidP="004949D6">
      <w:r>
        <w:separator/>
      </w:r>
    </w:p>
  </w:endnote>
  <w:endnote w:type="continuationSeparator" w:id="0">
    <w:p w14:paraId="03872BA3" w14:textId="77777777" w:rsidR="0019281F" w:rsidRDefault="0019281F" w:rsidP="00494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161FD" w14:textId="77777777" w:rsidR="0019281F" w:rsidRDefault="0019281F" w:rsidP="004949D6">
      <w:r>
        <w:separator/>
      </w:r>
    </w:p>
  </w:footnote>
  <w:footnote w:type="continuationSeparator" w:id="0">
    <w:p w14:paraId="3BC829A4" w14:textId="77777777" w:rsidR="0019281F" w:rsidRDefault="0019281F" w:rsidP="00494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5087"/>
    <w:multiLevelType w:val="multilevel"/>
    <w:tmpl w:val="42BA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C0C7D"/>
    <w:multiLevelType w:val="multilevel"/>
    <w:tmpl w:val="74F0A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61504E"/>
    <w:multiLevelType w:val="multilevel"/>
    <w:tmpl w:val="ED405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486292"/>
    <w:multiLevelType w:val="multilevel"/>
    <w:tmpl w:val="7A0A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8D71E5"/>
    <w:multiLevelType w:val="multilevel"/>
    <w:tmpl w:val="68C81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A67857"/>
    <w:multiLevelType w:val="multilevel"/>
    <w:tmpl w:val="F8963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FF0C4E"/>
    <w:multiLevelType w:val="multilevel"/>
    <w:tmpl w:val="9066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330D5"/>
    <w:multiLevelType w:val="multilevel"/>
    <w:tmpl w:val="0E984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37508A"/>
    <w:multiLevelType w:val="hybridMultilevel"/>
    <w:tmpl w:val="D54A049E"/>
    <w:lvl w:ilvl="0" w:tplc="0B504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648706C"/>
    <w:multiLevelType w:val="multilevel"/>
    <w:tmpl w:val="70E0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F312E"/>
    <w:multiLevelType w:val="multilevel"/>
    <w:tmpl w:val="C274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4A0D51"/>
    <w:multiLevelType w:val="multilevel"/>
    <w:tmpl w:val="34806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4646E2"/>
    <w:multiLevelType w:val="hybridMultilevel"/>
    <w:tmpl w:val="8132D222"/>
    <w:lvl w:ilvl="0" w:tplc="D58A8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4D96B43"/>
    <w:multiLevelType w:val="multilevel"/>
    <w:tmpl w:val="49DE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9"/>
  </w:num>
  <w:num w:numId="5">
    <w:abstractNumId w:val="13"/>
  </w:num>
  <w:num w:numId="6">
    <w:abstractNumId w:val="10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  <w:num w:numId="11">
    <w:abstractNumId w:val="3"/>
  </w:num>
  <w:num w:numId="12">
    <w:abstractNumId w:val="11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C2MLa0MDU0MjVS0lEKTi0uzszPAykwNK0FAMSrGcstAAAA"/>
  </w:docVars>
  <w:rsids>
    <w:rsidRoot w:val="005A0C1C"/>
    <w:rsid w:val="00015BC0"/>
    <w:rsid w:val="00035FE0"/>
    <w:rsid w:val="00070BD9"/>
    <w:rsid w:val="000B415C"/>
    <w:rsid w:val="000F102B"/>
    <w:rsid w:val="001414E4"/>
    <w:rsid w:val="0019281F"/>
    <w:rsid w:val="002119EF"/>
    <w:rsid w:val="002C05D5"/>
    <w:rsid w:val="00322270"/>
    <w:rsid w:val="003702A0"/>
    <w:rsid w:val="00386531"/>
    <w:rsid w:val="00393615"/>
    <w:rsid w:val="003C781E"/>
    <w:rsid w:val="003F6C8A"/>
    <w:rsid w:val="0041785A"/>
    <w:rsid w:val="0045633D"/>
    <w:rsid w:val="00465677"/>
    <w:rsid w:val="00492B57"/>
    <w:rsid w:val="004949D6"/>
    <w:rsid w:val="004A4F20"/>
    <w:rsid w:val="00527D11"/>
    <w:rsid w:val="00572964"/>
    <w:rsid w:val="0058325E"/>
    <w:rsid w:val="005A0C1C"/>
    <w:rsid w:val="005D2696"/>
    <w:rsid w:val="00627992"/>
    <w:rsid w:val="0064112E"/>
    <w:rsid w:val="006562C0"/>
    <w:rsid w:val="00663790"/>
    <w:rsid w:val="00664C73"/>
    <w:rsid w:val="006813C3"/>
    <w:rsid w:val="006C3457"/>
    <w:rsid w:val="00707B07"/>
    <w:rsid w:val="00723BDE"/>
    <w:rsid w:val="0072700C"/>
    <w:rsid w:val="00770DB0"/>
    <w:rsid w:val="007B01D8"/>
    <w:rsid w:val="007B3078"/>
    <w:rsid w:val="007C0F05"/>
    <w:rsid w:val="007F694D"/>
    <w:rsid w:val="008066E3"/>
    <w:rsid w:val="00886ACD"/>
    <w:rsid w:val="008B0569"/>
    <w:rsid w:val="00914ED6"/>
    <w:rsid w:val="00915B9E"/>
    <w:rsid w:val="009266BB"/>
    <w:rsid w:val="00971013"/>
    <w:rsid w:val="00985B85"/>
    <w:rsid w:val="00991763"/>
    <w:rsid w:val="009B6CDA"/>
    <w:rsid w:val="009C501F"/>
    <w:rsid w:val="009D47B2"/>
    <w:rsid w:val="00A007B9"/>
    <w:rsid w:val="00A37294"/>
    <w:rsid w:val="00A42608"/>
    <w:rsid w:val="00A81AB4"/>
    <w:rsid w:val="00A955F5"/>
    <w:rsid w:val="00AD0CB2"/>
    <w:rsid w:val="00AD572E"/>
    <w:rsid w:val="00AE44CE"/>
    <w:rsid w:val="00AF078C"/>
    <w:rsid w:val="00B34A8E"/>
    <w:rsid w:val="00B360D4"/>
    <w:rsid w:val="00B52B9A"/>
    <w:rsid w:val="00BC297D"/>
    <w:rsid w:val="00BC4EBA"/>
    <w:rsid w:val="00BD550A"/>
    <w:rsid w:val="00BE6E82"/>
    <w:rsid w:val="00C3063F"/>
    <w:rsid w:val="00CD35F1"/>
    <w:rsid w:val="00CE7CB5"/>
    <w:rsid w:val="00CF52E6"/>
    <w:rsid w:val="00D03C7D"/>
    <w:rsid w:val="00D745C1"/>
    <w:rsid w:val="00D91C74"/>
    <w:rsid w:val="00D97762"/>
    <w:rsid w:val="00DB2753"/>
    <w:rsid w:val="00DD180A"/>
    <w:rsid w:val="00E02A0A"/>
    <w:rsid w:val="00E3462A"/>
    <w:rsid w:val="00E40E58"/>
    <w:rsid w:val="00E61D5B"/>
    <w:rsid w:val="00E66973"/>
    <w:rsid w:val="00E97E27"/>
    <w:rsid w:val="00EB43F9"/>
    <w:rsid w:val="00EC04D5"/>
    <w:rsid w:val="00EC547A"/>
    <w:rsid w:val="00EE5FA5"/>
    <w:rsid w:val="00F022EC"/>
    <w:rsid w:val="00F041C4"/>
    <w:rsid w:val="00F3553A"/>
    <w:rsid w:val="00FC58A9"/>
    <w:rsid w:val="00FD0B93"/>
    <w:rsid w:val="00FE25E5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7BE26E"/>
  <w15:chartTrackingRefBased/>
  <w15:docId w15:val="{2071E79B-0DE0-9547-9BAB-9508FAFB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5A0C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3">
    <w:name w:val="Hyperlink"/>
    <w:basedOn w:val="a0"/>
    <w:uiPriority w:val="99"/>
    <w:unhideWhenUsed/>
    <w:rsid w:val="005A0C1C"/>
    <w:rPr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6C345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C3457"/>
    <w:rPr>
      <w:sz w:val="20"/>
      <w:szCs w:val="20"/>
    </w:rPr>
  </w:style>
  <w:style w:type="character" w:customStyle="1" w:styleId="a6">
    <w:name w:val="コメント文字列 (文字)"/>
    <w:basedOn w:val="a0"/>
    <w:link w:val="a5"/>
    <w:uiPriority w:val="99"/>
    <w:semiHidden/>
    <w:rsid w:val="006C3457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C3457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6C3457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6C3457"/>
    <w:rPr>
      <w:rFonts w:ascii="Times New Roman" w:hAnsi="Times New Roman" w:cs="Times New Roman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C3457"/>
    <w:rPr>
      <w:rFonts w:ascii="Times New Roman" w:hAnsi="Times New Roman" w:cs="Times New Roman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4949D6"/>
  </w:style>
  <w:style w:type="paragraph" w:styleId="ad">
    <w:name w:val="footer"/>
    <w:basedOn w:val="a"/>
    <w:link w:val="ae"/>
    <w:uiPriority w:val="99"/>
    <w:unhideWhenUsed/>
    <w:rsid w:val="004949D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4949D6"/>
  </w:style>
  <w:style w:type="character" w:styleId="af">
    <w:name w:val="Unresolved Mention"/>
    <w:basedOn w:val="a0"/>
    <w:uiPriority w:val="99"/>
    <w:semiHidden/>
    <w:unhideWhenUsed/>
    <w:rsid w:val="008066E3"/>
    <w:rPr>
      <w:color w:val="605E5C"/>
      <w:shd w:val="clear" w:color="auto" w:fill="E1DFDD"/>
    </w:rPr>
  </w:style>
  <w:style w:type="paragraph" w:styleId="af0">
    <w:name w:val="List Paragraph"/>
    <w:basedOn w:val="a"/>
    <w:uiPriority w:val="34"/>
    <w:qFormat/>
    <w:rsid w:val="00E61D5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341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a.sander@und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ip@ji-netw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C5269-35C2-4F37-A09C-7934837F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堀田 弥秀</dc:creator>
  <cp:keywords/>
  <dc:description/>
  <cp:lastModifiedBy>日野 満利子</cp:lastModifiedBy>
  <cp:revision>2</cp:revision>
  <dcterms:created xsi:type="dcterms:W3CDTF">2021-08-27T11:09:00Z</dcterms:created>
  <dcterms:modified xsi:type="dcterms:W3CDTF">2021-08-27T11:09:00Z</dcterms:modified>
</cp:coreProperties>
</file>